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og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ogo received a score of 66.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ogo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ogo received a score of</w:t>
      </w:r>
      <w:r>
        <w:t xml:space="preserve"> </w:t>
      </w:r>
      <w:r>
        <w:rPr>
          <w:bCs/>
          <w:b/>
        </w:rPr>
        <w:t xml:space="preserve">63.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ogo received a score of 8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ogo received a score of 32.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ogo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ogo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ogo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ogo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ogo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ogo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ogo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ogo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ogo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ogo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ogo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ogo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ogo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Tog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Tog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Tog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Tog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Tog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Tog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Tog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Tog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Tog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Tog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Tog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Tog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Tog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Tog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Tog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Tog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Tog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6, 2011, 2015,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6, 2010, 2017,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04:28Z</dcterms:created>
  <dcterms:modified xsi:type="dcterms:W3CDTF">2024-01-16T18: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ogo Country Report</vt:lpwstr>
  </property>
</Properties>
</file>